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617A57" w14:textId="4F8643A2" w:rsidR="00AD0B15" w:rsidRPr="00841EFA" w:rsidRDefault="00E81C36">
      <w:pPr>
        <w:rPr>
          <w:b/>
          <w:u w:val="single"/>
        </w:rPr>
      </w:pPr>
      <w:r>
        <w:rPr>
          <w:b/>
          <w:u w:val="single"/>
        </w:rPr>
        <w:t xml:space="preserve">Youth Happenings </w:t>
      </w:r>
      <w:r w:rsidR="00841EFA" w:rsidRPr="00841EFA">
        <w:rPr>
          <w:b/>
          <w:u w:val="single"/>
        </w:rPr>
        <w:t>2020 -2021</w:t>
      </w:r>
      <w:r w:rsidR="00B62280">
        <w:rPr>
          <w:b/>
          <w:u w:val="single"/>
        </w:rPr>
        <w:t xml:space="preserve"> </w:t>
      </w:r>
    </w:p>
    <w:p w14:paraId="70537C2A" w14:textId="77777777" w:rsidR="00B62280" w:rsidRPr="009B0F2D" w:rsidRDefault="00E81C36" w:rsidP="00E81C36">
      <w:pPr>
        <w:rPr>
          <w:b/>
          <w:u w:val="single"/>
        </w:rPr>
      </w:pPr>
      <w:r w:rsidRPr="009B0F2D">
        <w:rPr>
          <w:b/>
          <w:u w:val="single"/>
        </w:rPr>
        <w:t>August 2020</w:t>
      </w:r>
    </w:p>
    <w:p w14:paraId="55776C25" w14:textId="588D86A4" w:rsidR="00B62280" w:rsidRDefault="00B62280" w:rsidP="00B62280">
      <w:r>
        <w:t xml:space="preserve">August 19 </w:t>
      </w:r>
      <w:r w:rsidRPr="00E81C36">
        <w:t>Upper Room</w:t>
      </w:r>
      <w:r>
        <w:t xml:space="preserve"> (HS Youth Group)</w:t>
      </w:r>
    </w:p>
    <w:p w14:paraId="063B4DB6" w14:textId="77777777" w:rsidR="00B62280" w:rsidRPr="009B0F2D" w:rsidRDefault="00B62280" w:rsidP="00B62280">
      <w:pPr>
        <w:rPr>
          <w:b/>
          <w:u w:val="single"/>
        </w:rPr>
      </w:pPr>
      <w:r w:rsidRPr="009B0F2D">
        <w:rPr>
          <w:b/>
          <w:u w:val="single"/>
        </w:rPr>
        <w:t>September 2020</w:t>
      </w:r>
    </w:p>
    <w:p w14:paraId="2C20E901" w14:textId="121EBC49" w:rsidR="00B62280" w:rsidRDefault="000C3A38" w:rsidP="00B62280">
      <w:r>
        <w:t xml:space="preserve">September 2 </w:t>
      </w:r>
      <w:bookmarkStart w:id="0" w:name="_Hlk35523579"/>
      <w:r w:rsidRPr="00E81C36">
        <w:t>Upper Room</w:t>
      </w:r>
      <w:r>
        <w:t xml:space="preserve"> (HS Youth Group)</w:t>
      </w:r>
      <w:bookmarkEnd w:id="0"/>
    </w:p>
    <w:p w14:paraId="186547A3" w14:textId="3ACB9735" w:rsidR="004C21A6" w:rsidRDefault="004C21A6" w:rsidP="00B62280">
      <w:r>
        <w:t>September</w:t>
      </w:r>
      <w:r w:rsidR="008F448C">
        <w:t xml:space="preserve"> 16</w:t>
      </w:r>
      <w:r w:rsidR="0011774D" w:rsidRPr="0011774D">
        <w:t xml:space="preserve"> </w:t>
      </w:r>
      <w:r w:rsidR="0011774D" w:rsidRPr="00E81C36">
        <w:t>Upper Room</w:t>
      </w:r>
      <w:r w:rsidR="0011774D">
        <w:t xml:space="preserve"> (HS Youth Group)</w:t>
      </w:r>
    </w:p>
    <w:p w14:paraId="3010EBC7" w14:textId="688292BE" w:rsidR="007A6ED0" w:rsidRPr="007A6ED0" w:rsidRDefault="007A6ED0" w:rsidP="00B62280">
      <w:pPr>
        <w:rPr>
          <w:rFonts w:ascii="Arial Narrow" w:hAnsi="Arial Narrow" w:cs="Aparajita"/>
          <w:b/>
          <w:bCs/>
          <w:i/>
          <w:iCs/>
          <w:sz w:val="20"/>
          <w:szCs w:val="20"/>
        </w:rPr>
      </w:pPr>
      <w:r w:rsidRPr="007A6ED0">
        <w:rPr>
          <w:rFonts w:ascii="Arial Narrow" w:hAnsi="Arial Narrow" w:cs="Aparajita"/>
          <w:b/>
          <w:bCs/>
          <w:i/>
          <w:iCs/>
          <w:sz w:val="20"/>
          <w:szCs w:val="20"/>
        </w:rPr>
        <w:t>September 27</w:t>
      </w:r>
      <w:r>
        <w:rPr>
          <w:rFonts w:ascii="Arial Narrow" w:hAnsi="Arial Narrow" w:cs="Aparajita"/>
          <w:b/>
          <w:bCs/>
          <w:i/>
          <w:iCs/>
          <w:sz w:val="20"/>
          <w:szCs w:val="20"/>
        </w:rPr>
        <w:t xml:space="preserve"> Encounter (HS Mini-Retreat)</w:t>
      </w:r>
    </w:p>
    <w:p w14:paraId="24A579EA" w14:textId="4BABA9EC" w:rsidR="008F448C" w:rsidRPr="009835E1" w:rsidRDefault="008F448C" w:rsidP="00B62280">
      <w:pPr>
        <w:rPr>
          <w:rFonts w:ascii="Arial Narrow" w:hAnsi="Arial Narrow" w:cs="Aparajita"/>
          <w:b/>
          <w:bCs/>
          <w:i/>
          <w:iCs/>
          <w:sz w:val="20"/>
          <w:szCs w:val="20"/>
        </w:rPr>
      </w:pPr>
      <w:r w:rsidRPr="009835E1">
        <w:rPr>
          <w:rFonts w:ascii="Arial Narrow" w:hAnsi="Arial Narrow" w:cs="Aparajita"/>
          <w:b/>
          <w:bCs/>
          <w:i/>
          <w:iCs/>
          <w:sz w:val="20"/>
          <w:szCs w:val="20"/>
        </w:rPr>
        <w:t>September 30</w:t>
      </w:r>
      <w:r w:rsidR="00D927A7" w:rsidRPr="009835E1">
        <w:rPr>
          <w:rFonts w:ascii="Arial Narrow" w:hAnsi="Arial Narrow" w:cs="Aparajita"/>
          <w:b/>
          <w:bCs/>
          <w:i/>
          <w:iCs/>
          <w:sz w:val="20"/>
          <w:szCs w:val="20"/>
        </w:rPr>
        <w:t xml:space="preserve"> </w:t>
      </w:r>
      <w:r w:rsidR="00D927A7" w:rsidRPr="00D927A7">
        <w:rPr>
          <w:rFonts w:ascii="Arial Narrow" w:hAnsi="Arial Narrow" w:cs="Aparajita"/>
          <w:b/>
          <w:bCs/>
          <w:i/>
          <w:iCs/>
          <w:sz w:val="20"/>
          <w:szCs w:val="20"/>
        </w:rPr>
        <w:t>Youth Group Social</w:t>
      </w:r>
    </w:p>
    <w:p w14:paraId="0CB9BF36" w14:textId="59A35792" w:rsidR="009B0F2D" w:rsidRPr="009B0F2D" w:rsidRDefault="009B0F2D" w:rsidP="00B62280">
      <w:pPr>
        <w:rPr>
          <w:b/>
          <w:bCs/>
          <w:u w:val="single"/>
        </w:rPr>
      </w:pPr>
      <w:r w:rsidRPr="009B0F2D">
        <w:rPr>
          <w:b/>
          <w:bCs/>
          <w:u w:val="single"/>
        </w:rPr>
        <w:t>October 2020</w:t>
      </w:r>
    </w:p>
    <w:p w14:paraId="56065371" w14:textId="3F41D29E" w:rsidR="008F448C" w:rsidRDefault="008F448C" w:rsidP="00B62280">
      <w:r>
        <w:t>October 7</w:t>
      </w:r>
      <w:r w:rsidR="0011774D" w:rsidRPr="0011774D">
        <w:t xml:space="preserve"> </w:t>
      </w:r>
      <w:r w:rsidR="0011774D" w:rsidRPr="00E81C36">
        <w:t>Upper Room</w:t>
      </w:r>
      <w:r w:rsidR="0011774D">
        <w:t xml:space="preserve"> (HS Youth Group)</w:t>
      </w:r>
    </w:p>
    <w:p w14:paraId="6013849E" w14:textId="29CDAA1E" w:rsidR="008F448C" w:rsidRDefault="008F448C" w:rsidP="00B62280">
      <w:r>
        <w:t>October 21</w:t>
      </w:r>
      <w:r w:rsidR="0011774D" w:rsidRPr="0011774D">
        <w:t xml:space="preserve"> </w:t>
      </w:r>
      <w:r w:rsidR="0011774D" w:rsidRPr="00E81C36">
        <w:t>Upper Room</w:t>
      </w:r>
      <w:r w:rsidR="0011774D">
        <w:t xml:space="preserve"> (HS Youth Group)</w:t>
      </w:r>
    </w:p>
    <w:p w14:paraId="1D6BD343" w14:textId="59EB617F" w:rsidR="007A6ED0" w:rsidRPr="007A6ED0" w:rsidRDefault="007A6ED0" w:rsidP="00B62280">
      <w:pPr>
        <w:rPr>
          <w:rFonts w:ascii="Arial Narrow" w:hAnsi="Arial Narrow" w:cs="Aparajita"/>
          <w:b/>
          <w:bCs/>
          <w:i/>
          <w:iCs/>
          <w:sz w:val="20"/>
          <w:szCs w:val="20"/>
        </w:rPr>
      </w:pPr>
      <w:r w:rsidRPr="007A6ED0">
        <w:rPr>
          <w:rFonts w:ascii="Arial Narrow" w:hAnsi="Arial Narrow" w:cs="Aparajita"/>
          <w:b/>
          <w:bCs/>
          <w:i/>
          <w:iCs/>
          <w:sz w:val="20"/>
          <w:szCs w:val="20"/>
        </w:rPr>
        <w:t>October 30 – November 1 Fall High School Retreat</w:t>
      </w:r>
    </w:p>
    <w:p w14:paraId="023E0F41" w14:textId="08EC276E" w:rsidR="009B0F2D" w:rsidRPr="009B0F2D" w:rsidRDefault="009B0F2D" w:rsidP="00B62280">
      <w:pPr>
        <w:rPr>
          <w:b/>
          <w:bCs/>
          <w:u w:val="single"/>
        </w:rPr>
      </w:pPr>
      <w:r w:rsidRPr="009B0F2D">
        <w:rPr>
          <w:b/>
          <w:bCs/>
          <w:u w:val="single"/>
        </w:rPr>
        <w:t>November 2020</w:t>
      </w:r>
    </w:p>
    <w:p w14:paraId="07E72411" w14:textId="7E976377" w:rsidR="008F448C" w:rsidRDefault="008F448C" w:rsidP="00B62280">
      <w:r>
        <w:t>November 4</w:t>
      </w:r>
      <w:r w:rsidR="0011774D">
        <w:t xml:space="preserve"> </w:t>
      </w:r>
      <w:r w:rsidR="0011774D" w:rsidRPr="00E81C36">
        <w:t>Upper Room</w:t>
      </w:r>
      <w:r w:rsidR="0011774D">
        <w:t xml:space="preserve"> (HS Youth Group)</w:t>
      </w:r>
    </w:p>
    <w:p w14:paraId="5443E6A6" w14:textId="0BE31288" w:rsidR="008F448C" w:rsidRDefault="008F448C" w:rsidP="00B62280">
      <w:r>
        <w:t>November 18</w:t>
      </w:r>
      <w:r w:rsidR="0011774D" w:rsidRPr="0011774D">
        <w:t xml:space="preserve"> </w:t>
      </w:r>
      <w:r w:rsidR="0011774D" w:rsidRPr="00E81C36">
        <w:t>Upper Room</w:t>
      </w:r>
      <w:r w:rsidR="0011774D">
        <w:t xml:space="preserve"> (HS Youth Group)</w:t>
      </w:r>
    </w:p>
    <w:p w14:paraId="3BADFA75" w14:textId="2480E831" w:rsidR="009B0F2D" w:rsidRPr="009B0F2D" w:rsidRDefault="009B0F2D" w:rsidP="00B62280">
      <w:pPr>
        <w:rPr>
          <w:b/>
          <w:bCs/>
          <w:u w:val="single"/>
        </w:rPr>
      </w:pPr>
      <w:r w:rsidRPr="009B0F2D">
        <w:rPr>
          <w:b/>
          <w:bCs/>
          <w:u w:val="single"/>
        </w:rPr>
        <w:t>December 2020</w:t>
      </w:r>
    </w:p>
    <w:p w14:paraId="7CC87A3D" w14:textId="31C0ABD0" w:rsidR="008F448C" w:rsidRDefault="008F448C" w:rsidP="00B62280">
      <w:r>
        <w:t>December 2</w:t>
      </w:r>
      <w:r w:rsidR="00D927A7" w:rsidRPr="00D927A7">
        <w:t xml:space="preserve"> </w:t>
      </w:r>
      <w:r w:rsidR="00D927A7" w:rsidRPr="00E81C36">
        <w:t>Upper Room</w:t>
      </w:r>
      <w:r w:rsidR="00D927A7">
        <w:t xml:space="preserve"> (HS Youth Group)</w:t>
      </w:r>
    </w:p>
    <w:p w14:paraId="206A99FB" w14:textId="644C6CE2" w:rsidR="008F448C" w:rsidRDefault="008F448C" w:rsidP="00B62280">
      <w:r>
        <w:t>December 16</w:t>
      </w:r>
      <w:r w:rsidR="00D927A7" w:rsidRPr="00D927A7">
        <w:t xml:space="preserve"> </w:t>
      </w:r>
      <w:r w:rsidR="00D927A7" w:rsidRPr="00E81C36">
        <w:t>Upper Room</w:t>
      </w:r>
      <w:r w:rsidR="00D927A7">
        <w:t xml:space="preserve"> (HS Youth Group)</w:t>
      </w:r>
    </w:p>
    <w:p w14:paraId="40E6E23F" w14:textId="4A63981E" w:rsidR="008F448C" w:rsidRPr="009B0F2D" w:rsidRDefault="008F448C" w:rsidP="00B62280">
      <w:pPr>
        <w:rPr>
          <w:b/>
          <w:bCs/>
          <w:u w:val="single"/>
        </w:rPr>
      </w:pPr>
      <w:r w:rsidRPr="009B0F2D">
        <w:rPr>
          <w:b/>
          <w:bCs/>
          <w:u w:val="single"/>
        </w:rPr>
        <w:t>January 2021</w:t>
      </w:r>
    </w:p>
    <w:p w14:paraId="69CF80A0" w14:textId="2E65C44E" w:rsidR="008F448C" w:rsidRDefault="00FD2310" w:rsidP="00B62280">
      <w:r>
        <w:t>January 6</w:t>
      </w:r>
      <w:r w:rsidR="00D927A7" w:rsidRPr="00D927A7">
        <w:t xml:space="preserve"> </w:t>
      </w:r>
      <w:r w:rsidR="00D927A7" w:rsidRPr="00E81C36">
        <w:t>Upper Room</w:t>
      </w:r>
      <w:r w:rsidR="00D927A7">
        <w:t xml:space="preserve"> (HS Youth Group)</w:t>
      </w:r>
    </w:p>
    <w:p w14:paraId="19AD7402" w14:textId="36E6A901" w:rsidR="00FD2310" w:rsidRDefault="00FD2310" w:rsidP="00B62280">
      <w:r>
        <w:t>January 20</w:t>
      </w:r>
      <w:r w:rsidR="00D927A7" w:rsidRPr="00D927A7">
        <w:t xml:space="preserve"> </w:t>
      </w:r>
      <w:r w:rsidR="00D927A7" w:rsidRPr="00E81C36">
        <w:t>Upper Room</w:t>
      </w:r>
      <w:r w:rsidR="00D927A7">
        <w:t xml:space="preserve"> (HS Youth Group)</w:t>
      </w:r>
    </w:p>
    <w:p w14:paraId="3686F046" w14:textId="3C1432C2" w:rsidR="009B0F2D" w:rsidRPr="009B0F2D" w:rsidRDefault="009B0F2D" w:rsidP="00B62280">
      <w:pPr>
        <w:rPr>
          <w:b/>
          <w:bCs/>
          <w:u w:val="single"/>
        </w:rPr>
      </w:pPr>
      <w:r w:rsidRPr="009B0F2D">
        <w:rPr>
          <w:b/>
          <w:bCs/>
          <w:u w:val="single"/>
        </w:rPr>
        <w:t>February 2021</w:t>
      </w:r>
    </w:p>
    <w:p w14:paraId="1268FA52" w14:textId="59DB4B7E" w:rsidR="00FD2310" w:rsidRDefault="00FD2310" w:rsidP="00B62280">
      <w:r>
        <w:t>February 3</w:t>
      </w:r>
      <w:r w:rsidR="00D927A7" w:rsidRPr="00D927A7">
        <w:t xml:space="preserve"> </w:t>
      </w:r>
      <w:r w:rsidR="00D927A7" w:rsidRPr="00E81C36">
        <w:t>Upper Room</w:t>
      </w:r>
      <w:r w:rsidR="00D927A7">
        <w:t xml:space="preserve"> (HS Youth Group)</w:t>
      </w:r>
    </w:p>
    <w:p w14:paraId="748408BE" w14:textId="3E504AE0" w:rsidR="00FF5B1B" w:rsidRDefault="00FF5B1B" w:rsidP="00B62280">
      <w:pPr>
        <w:rPr>
          <w:rFonts w:ascii="Arial Narrow" w:hAnsi="Arial Narrow" w:cs="Aparajita"/>
          <w:b/>
          <w:bCs/>
          <w:i/>
          <w:iCs/>
          <w:sz w:val="20"/>
          <w:szCs w:val="20"/>
        </w:rPr>
      </w:pPr>
      <w:r>
        <w:rPr>
          <w:rFonts w:ascii="Arial Narrow" w:hAnsi="Arial Narrow" w:cs="Aparajita"/>
          <w:b/>
          <w:bCs/>
          <w:i/>
          <w:iCs/>
          <w:sz w:val="20"/>
          <w:szCs w:val="20"/>
        </w:rPr>
        <w:t>February 13 Holy Spirit Mini-Retreat</w:t>
      </w:r>
    </w:p>
    <w:p w14:paraId="348FDD3E" w14:textId="02BF0088" w:rsidR="00FD2310" w:rsidRPr="009835E1" w:rsidRDefault="00FD2310" w:rsidP="00B62280">
      <w:pPr>
        <w:rPr>
          <w:rFonts w:ascii="Arial Narrow" w:hAnsi="Arial Narrow" w:cs="Aparajita"/>
          <w:b/>
          <w:bCs/>
          <w:i/>
          <w:iCs/>
          <w:sz w:val="20"/>
          <w:szCs w:val="20"/>
        </w:rPr>
      </w:pPr>
      <w:r w:rsidRPr="009835E1">
        <w:rPr>
          <w:rFonts w:ascii="Arial Narrow" w:hAnsi="Arial Narrow" w:cs="Aparajita"/>
          <w:b/>
          <w:bCs/>
          <w:i/>
          <w:iCs/>
          <w:sz w:val="20"/>
          <w:szCs w:val="20"/>
        </w:rPr>
        <w:t xml:space="preserve">February 17 </w:t>
      </w:r>
      <w:r w:rsidRPr="00D927A7">
        <w:rPr>
          <w:rFonts w:ascii="Arial Narrow" w:hAnsi="Arial Narrow" w:cs="Aparajita"/>
          <w:b/>
          <w:bCs/>
          <w:i/>
          <w:iCs/>
          <w:sz w:val="20"/>
          <w:szCs w:val="20"/>
        </w:rPr>
        <w:t>Ash Wednesday (No Upper Room)</w:t>
      </w:r>
    </w:p>
    <w:p w14:paraId="4E371647" w14:textId="17DBD60D" w:rsidR="009B0F2D" w:rsidRPr="009B0F2D" w:rsidRDefault="009B0F2D" w:rsidP="00B62280">
      <w:pPr>
        <w:rPr>
          <w:b/>
          <w:bCs/>
          <w:u w:val="single"/>
        </w:rPr>
      </w:pPr>
      <w:r w:rsidRPr="009B0F2D">
        <w:rPr>
          <w:b/>
          <w:bCs/>
          <w:u w:val="single"/>
        </w:rPr>
        <w:t>March 2021</w:t>
      </w:r>
    </w:p>
    <w:p w14:paraId="56A2281C" w14:textId="1586D8DD" w:rsidR="00FD2310" w:rsidRDefault="00FD2310" w:rsidP="00B62280">
      <w:r>
        <w:t>March 3</w:t>
      </w:r>
      <w:r w:rsidR="00D927A7" w:rsidRPr="00D927A7">
        <w:t xml:space="preserve"> </w:t>
      </w:r>
      <w:r w:rsidR="00D927A7" w:rsidRPr="00E81C36">
        <w:t>Upper Room</w:t>
      </w:r>
      <w:r w:rsidR="00D927A7">
        <w:t xml:space="preserve"> (HS Youth Group)</w:t>
      </w:r>
    </w:p>
    <w:p w14:paraId="649F4400" w14:textId="37050DA8" w:rsidR="002E333C" w:rsidRPr="002E333C" w:rsidRDefault="002E333C" w:rsidP="00B62280">
      <w:pPr>
        <w:rPr>
          <w:rFonts w:ascii="Arial Narrow" w:hAnsi="Arial Narrow" w:cs="Aparajita"/>
          <w:b/>
          <w:bCs/>
          <w:i/>
          <w:iCs/>
          <w:sz w:val="20"/>
          <w:szCs w:val="20"/>
        </w:rPr>
      </w:pPr>
      <w:r w:rsidRPr="002E333C">
        <w:rPr>
          <w:rFonts w:ascii="Arial Narrow" w:hAnsi="Arial Narrow" w:cs="Aparajita"/>
          <w:b/>
          <w:bCs/>
          <w:i/>
          <w:iCs/>
          <w:sz w:val="20"/>
          <w:szCs w:val="20"/>
        </w:rPr>
        <w:t>March 14 Encounter (HS Mini-Retreat)</w:t>
      </w:r>
    </w:p>
    <w:p w14:paraId="723C1184" w14:textId="651E04A5" w:rsidR="00FD2310" w:rsidRDefault="00FD2310" w:rsidP="00B62280">
      <w:r>
        <w:t>March 17</w:t>
      </w:r>
      <w:r w:rsidR="00D927A7" w:rsidRPr="00D927A7">
        <w:t xml:space="preserve"> </w:t>
      </w:r>
      <w:r w:rsidR="00D927A7" w:rsidRPr="00E81C36">
        <w:t>Upper Room</w:t>
      </w:r>
      <w:r w:rsidR="00D927A7">
        <w:t xml:space="preserve"> (HS Youth Group)</w:t>
      </w:r>
    </w:p>
    <w:p w14:paraId="6648F50B" w14:textId="5E086F19" w:rsidR="00FD2310" w:rsidRPr="009835E1" w:rsidRDefault="00FD2310" w:rsidP="00B62280">
      <w:pPr>
        <w:rPr>
          <w:rFonts w:ascii="Arial Narrow" w:hAnsi="Arial Narrow" w:cs="Aparajita"/>
          <w:b/>
          <w:bCs/>
          <w:i/>
          <w:iCs/>
          <w:sz w:val="20"/>
          <w:szCs w:val="20"/>
        </w:rPr>
      </w:pPr>
      <w:r w:rsidRPr="009835E1">
        <w:rPr>
          <w:rFonts w:ascii="Arial Narrow" w:hAnsi="Arial Narrow" w:cs="Aparajita"/>
          <w:b/>
          <w:bCs/>
          <w:i/>
          <w:iCs/>
          <w:sz w:val="20"/>
          <w:szCs w:val="20"/>
        </w:rPr>
        <w:lastRenderedPageBreak/>
        <w:t>March 31</w:t>
      </w:r>
      <w:r w:rsidR="00D927A7" w:rsidRPr="009835E1">
        <w:rPr>
          <w:rFonts w:ascii="Arial Narrow" w:hAnsi="Arial Narrow" w:cs="Aparajita"/>
          <w:b/>
          <w:bCs/>
          <w:i/>
          <w:iCs/>
          <w:sz w:val="20"/>
          <w:szCs w:val="20"/>
        </w:rPr>
        <w:t xml:space="preserve"> </w:t>
      </w:r>
      <w:r w:rsidR="00D927A7" w:rsidRPr="00D927A7">
        <w:rPr>
          <w:rFonts w:ascii="Arial Narrow" w:hAnsi="Arial Narrow" w:cs="Aparajita"/>
          <w:b/>
          <w:bCs/>
          <w:i/>
          <w:iCs/>
          <w:sz w:val="20"/>
          <w:szCs w:val="20"/>
        </w:rPr>
        <w:t>Youth Group Social</w:t>
      </w:r>
    </w:p>
    <w:p w14:paraId="4E562DB1" w14:textId="590F7A40" w:rsidR="009B0F2D" w:rsidRPr="009B0F2D" w:rsidRDefault="009B0F2D" w:rsidP="00B62280">
      <w:pPr>
        <w:rPr>
          <w:b/>
          <w:bCs/>
          <w:u w:val="single"/>
        </w:rPr>
      </w:pPr>
      <w:r w:rsidRPr="009B0F2D">
        <w:rPr>
          <w:b/>
          <w:bCs/>
          <w:u w:val="single"/>
        </w:rPr>
        <w:t>April 2021</w:t>
      </w:r>
    </w:p>
    <w:p w14:paraId="4914E4DB" w14:textId="6C2E0713" w:rsidR="009B0F2D" w:rsidRDefault="009B0F2D" w:rsidP="00B62280">
      <w:r>
        <w:t xml:space="preserve">April 7 </w:t>
      </w:r>
      <w:r w:rsidR="00D927A7" w:rsidRPr="00E81C36">
        <w:t>Upper Room</w:t>
      </w:r>
      <w:r w:rsidR="00D927A7">
        <w:t xml:space="preserve"> (HS Youth Group) </w:t>
      </w:r>
      <w:r w:rsidRPr="00D927A7">
        <w:rPr>
          <w:rFonts w:ascii="Arial Narrow" w:hAnsi="Arial Narrow" w:cs="Aparajita"/>
          <w:b/>
          <w:bCs/>
          <w:i/>
          <w:iCs/>
          <w:sz w:val="20"/>
          <w:szCs w:val="20"/>
        </w:rPr>
        <w:t>(8th Grade invite?)</w:t>
      </w:r>
    </w:p>
    <w:p w14:paraId="7A86EE86" w14:textId="62F1AA39" w:rsidR="009B0F2D" w:rsidRDefault="009B0F2D" w:rsidP="00B62280">
      <w:r>
        <w:t>April 21</w:t>
      </w:r>
      <w:r w:rsidR="00D927A7" w:rsidRPr="00D927A7">
        <w:t xml:space="preserve"> </w:t>
      </w:r>
      <w:r w:rsidR="00D927A7" w:rsidRPr="00E81C36">
        <w:t>Upper Room</w:t>
      </w:r>
      <w:r w:rsidR="00D927A7">
        <w:t xml:space="preserve"> (HS Youth Group)</w:t>
      </w:r>
    </w:p>
    <w:p w14:paraId="286F6CEF" w14:textId="74334EB9" w:rsidR="009B0F2D" w:rsidRPr="009B0F2D" w:rsidRDefault="009B0F2D" w:rsidP="00B62280">
      <w:pPr>
        <w:rPr>
          <w:b/>
          <w:bCs/>
          <w:u w:val="single"/>
        </w:rPr>
      </w:pPr>
      <w:r w:rsidRPr="009B0F2D">
        <w:rPr>
          <w:b/>
          <w:bCs/>
          <w:u w:val="single"/>
        </w:rPr>
        <w:t>May 2021</w:t>
      </w:r>
    </w:p>
    <w:p w14:paraId="59372F84" w14:textId="13F061A2" w:rsidR="009B0F2D" w:rsidRDefault="009B0F2D" w:rsidP="00B62280">
      <w:r>
        <w:t>May 5</w:t>
      </w:r>
      <w:r w:rsidR="00D927A7" w:rsidRPr="00D927A7">
        <w:t xml:space="preserve"> </w:t>
      </w:r>
      <w:r w:rsidR="00D927A7" w:rsidRPr="00E81C36">
        <w:t>Upper Room</w:t>
      </w:r>
      <w:r w:rsidR="00D927A7">
        <w:t xml:space="preserve"> (HS Youth Group)</w:t>
      </w:r>
    </w:p>
    <w:p w14:paraId="449DB139" w14:textId="716AF54A" w:rsidR="009B0F2D" w:rsidRDefault="009B0F2D" w:rsidP="00B62280">
      <w:bookmarkStart w:id="1" w:name="_GoBack"/>
      <w:bookmarkEnd w:id="1"/>
      <w:r>
        <w:t xml:space="preserve">May 19 </w:t>
      </w:r>
      <w:r w:rsidR="00D927A7" w:rsidRPr="00E81C36">
        <w:t>Upper Room</w:t>
      </w:r>
      <w:r w:rsidR="00D927A7">
        <w:t xml:space="preserve"> (HS Youth Group) </w:t>
      </w:r>
      <w:r w:rsidRPr="00D927A7">
        <w:rPr>
          <w:rFonts w:ascii="Arial Narrow" w:hAnsi="Arial Narrow" w:cs="Aparajita"/>
          <w:b/>
          <w:bCs/>
          <w:i/>
          <w:iCs/>
          <w:sz w:val="20"/>
          <w:szCs w:val="20"/>
        </w:rPr>
        <w:t>(Exam Cram)</w:t>
      </w:r>
    </w:p>
    <w:p w14:paraId="526A2A68" w14:textId="21754513" w:rsidR="009B0F2D" w:rsidRPr="009B0F2D" w:rsidRDefault="009B0F2D" w:rsidP="00B62280">
      <w:pPr>
        <w:rPr>
          <w:b/>
          <w:bCs/>
          <w:u w:val="single"/>
        </w:rPr>
      </w:pPr>
      <w:r w:rsidRPr="009B0F2D">
        <w:rPr>
          <w:b/>
          <w:bCs/>
          <w:u w:val="single"/>
        </w:rPr>
        <w:t>June 2021</w:t>
      </w:r>
    </w:p>
    <w:p w14:paraId="6764CC7C" w14:textId="553E13ED" w:rsidR="009B0F2D" w:rsidRDefault="009B0F2D" w:rsidP="00B62280">
      <w:r>
        <w:t>June 2</w:t>
      </w:r>
      <w:r w:rsidR="00D927A7" w:rsidRPr="00D927A7">
        <w:t xml:space="preserve"> </w:t>
      </w:r>
      <w:r w:rsidR="00D927A7" w:rsidRPr="00E81C36">
        <w:t>Upper Room</w:t>
      </w:r>
      <w:r w:rsidR="00D927A7">
        <w:t xml:space="preserve"> (HS Youth Group)</w:t>
      </w:r>
    </w:p>
    <w:p w14:paraId="2C7D772E" w14:textId="4470BC97" w:rsidR="009B0F2D" w:rsidRDefault="009B0F2D" w:rsidP="00B62280">
      <w:r>
        <w:t>June 16</w:t>
      </w:r>
      <w:r w:rsidR="00D927A7" w:rsidRPr="00D927A7">
        <w:t xml:space="preserve"> </w:t>
      </w:r>
      <w:r w:rsidR="00D927A7" w:rsidRPr="00E81C36">
        <w:t>Upper Room</w:t>
      </w:r>
      <w:r w:rsidR="00D927A7">
        <w:t xml:space="preserve"> (HS Youth Group)</w:t>
      </w:r>
    </w:p>
    <w:p w14:paraId="33FFD049" w14:textId="002921A6" w:rsidR="00716FEA" w:rsidRPr="00D1600C" w:rsidRDefault="00716FEA" w:rsidP="00B62280">
      <w:pPr>
        <w:rPr>
          <w:rFonts w:ascii="Arial Narrow" w:hAnsi="Arial Narrow" w:cs="Aparajita"/>
          <w:b/>
          <w:bCs/>
          <w:i/>
          <w:iCs/>
          <w:sz w:val="20"/>
          <w:szCs w:val="20"/>
        </w:rPr>
      </w:pPr>
      <w:r w:rsidRPr="00D1600C">
        <w:rPr>
          <w:rFonts w:ascii="Arial Narrow" w:hAnsi="Arial Narrow" w:cs="Aparajita"/>
          <w:b/>
          <w:bCs/>
          <w:i/>
          <w:iCs/>
          <w:sz w:val="20"/>
          <w:szCs w:val="20"/>
        </w:rPr>
        <w:t xml:space="preserve">June </w:t>
      </w:r>
      <w:r w:rsidR="00607C8F" w:rsidRPr="00D1600C">
        <w:rPr>
          <w:rFonts w:ascii="Arial Narrow" w:hAnsi="Arial Narrow" w:cs="Aparajita"/>
          <w:b/>
          <w:bCs/>
          <w:i/>
          <w:iCs/>
          <w:sz w:val="20"/>
          <w:szCs w:val="20"/>
        </w:rPr>
        <w:t>15 – 20 Cincinnati Abide</w:t>
      </w:r>
    </w:p>
    <w:p w14:paraId="4AC415FC" w14:textId="68F62649" w:rsidR="009B0F2D" w:rsidRDefault="009B0F2D" w:rsidP="00B62280">
      <w:r>
        <w:t>June 30</w:t>
      </w:r>
      <w:r w:rsidR="00D927A7" w:rsidRPr="00D927A7">
        <w:t xml:space="preserve"> </w:t>
      </w:r>
      <w:r w:rsidR="00D927A7" w:rsidRPr="00E81C36">
        <w:t>Upper Room</w:t>
      </w:r>
      <w:r w:rsidR="00D927A7">
        <w:t xml:space="preserve"> (HS Youth Group)</w:t>
      </w:r>
    </w:p>
    <w:p w14:paraId="32BE4E62" w14:textId="77777777" w:rsidR="008F448C" w:rsidRDefault="008F448C" w:rsidP="00B62280"/>
    <w:p w14:paraId="05979373" w14:textId="77777777" w:rsidR="000C3A38" w:rsidRPr="000C3A38" w:rsidRDefault="000C3A38" w:rsidP="00B62280"/>
    <w:sectPr w:rsidR="000C3A38" w:rsidRPr="000C3A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4C5D3C" w14:textId="77777777" w:rsidR="00FD29F0" w:rsidRDefault="00FD29F0" w:rsidP="002E333C">
      <w:pPr>
        <w:spacing w:after="0" w:line="240" w:lineRule="auto"/>
      </w:pPr>
      <w:r>
        <w:separator/>
      </w:r>
    </w:p>
  </w:endnote>
  <w:endnote w:type="continuationSeparator" w:id="0">
    <w:p w14:paraId="01322F30" w14:textId="77777777" w:rsidR="00FD29F0" w:rsidRDefault="00FD29F0" w:rsidP="002E33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parajita"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1B3C5A" w14:textId="77777777" w:rsidR="00FD29F0" w:rsidRDefault="00FD29F0" w:rsidP="002E333C">
      <w:pPr>
        <w:spacing w:after="0" w:line="240" w:lineRule="auto"/>
      </w:pPr>
      <w:r>
        <w:separator/>
      </w:r>
    </w:p>
  </w:footnote>
  <w:footnote w:type="continuationSeparator" w:id="0">
    <w:p w14:paraId="5A5551E0" w14:textId="77777777" w:rsidR="00FD29F0" w:rsidRDefault="00FD29F0" w:rsidP="002E333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MLK0AGIgaWSupKMUnFpcnJmfB1JgWgsAtvFAgSwAAAA="/>
  </w:docVars>
  <w:rsids>
    <w:rsidRoot w:val="00841EFA"/>
    <w:rsid w:val="00004999"/>
    <w:rsid w:val="000C3A38"/>
    <w:rsid w:val="0011774D"/>
    <w:rsid w:val="002E333C"/>
    <w:rsid w:val="002F79F7"/>
    <w:rsid w:val="00353912"/>
    <w:rsid w:val="003F0AE1"/>
    <w:rsid w:val="004C21A6"/>
    <w:rsid w:val="004E3FE7"/>
    <w:rsid w:val="005459C8"/>
    <w:rsid w:val="005D20DE"/>
    <w:rsid w:val="00607C8F"/>
    <w:rsid w:val="00677EE4"/>
    <w:rsid w:val="00716FEA"/>
    <w:rsid w:val="007A6ED0"/>
    <w:rsid w:val="00841EFA"/>
    <w:rsid w:val="008F448C"/>
    <w:rsid w:val="00926F1D"/>
    <w:rsid w:val="009835E1"/>
    <w:rsid w:val="009A4A1E"/>
    <w:rsid w:val="009B0F2D"/>
    <w:rsid w:val="00AD0B15"/>
    <w:rsid w:val="00AF541F"/>
    <w:rsid w:val="00B2797E"/>
    <w:rsid w:val="00B329EB"/>
    <w:rsid w:val="00B414E2"/>
    <w:rsid w:val="00B62280"/>
    <w:rsid w:val="00C73AF1"/>
    <w:rsid w:val="00D1600C"/>
    <w:rsid w:val="00D927A7"/>
    <w:rsid w:val="00E81C36"/>
    <w:rsid w:val="00EF5468"/>
    <w:rsid w:val="00FD2310"/>
    <w:rsid w:val="00FD29F0"/>
    <w:rsid w:val="00FF5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89E9D"/>
  <w15:chartTrackingRefBased/>
  <w15:docId w15:val="{6EF8135E-8418-4153-A252-68E1F0F83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33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333C"/>
  </w:style>
  <w:style w:type="paragraph" w:styleId="Footer">
    <w:name w:val="footer"/>
    <w:basedOn w:val="Normal"/>
    <w:link w:val="FooterChar"/>
    <w:uiPriority w:val="99"/>
    <w:unhideWhenUsed/>
    <w:rsid w:val="002E33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333C"/>
  </w:style>
  <w:style w:type="paragraph" w:styleId="BalloonText">
    <w:name w:val="Balloon Text"/>
    <w:basedOn w:val="Normal"/>
    <w:link w:val="BalloonTextChar"/>
    <w:uiPriority w:val="99"/>
    <w:semiHidden/>
    <w:unhideWhenUsed/>
    <w:rsid w:val="00B414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14E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9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Clune</dc:creator>
  <cp:keywords/>
  <dc:description/>
  <cp:lastModifiedBy>Nick Clune</cp:lastModifiedBy>
  <cp:revision>3</cp:revision>
  <cp:lastPrinted>2020-06-11T14:54:00Z</cp:lastPrinted>
  <dcterms:created xsi:type="dcterms:W3CDTF">2020-08-12T14:58:00Z</dcterms:created>
  <dcterms:modified xsi:type="dcterms:W3CDTF">2020-08-12T15:01:00Z</dcterms:modified>
</cp:coreProperties>
</file>